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Wellington, New Zealand</w:t>
      </w:r>
      <w:r>
        <w:br/>
      </w:r>
      <w:r>
        <w:t xml:space="preserve">[Date]</w:t>
      </w:r>
    </w:p>
    <w:p>
      <w:pPr>
        <w:pStyle w:val="BodyText"/>
      </w:pPr>
      <w:r>
        <w:t xml:space="preserve">Dear Mr./Ms. [Hiring Manager's Last Name],</w:t>
      </w:r>
    </w:p>
    <w:p>
      <w:pPr>
        <w:pStyle w:val="BodyText"/>
      </w:pPr>
      <w:r>
        <w:t xml:space="preserve">I am writing to express my interest in the Business Consultant position at [Company Name] in Wellington, New Zealand. As a seasoned professional with over a decade of experience in strategic business advisory, I am eager to contribute my expertise to your organization’s mission of driving innovation and operational excellence. Having worked across diverse industries and markets, I have developed a unique ability to identify opportunities for growth, streamline processes, and align business strategies with long-term goals. My background in consulting—coupled with a deep understanding of the dynamic business landscape in New Zealand—makes me an ideal candidate for this role.</w:t>
      </w:r>
    </w:p>
    <w:p>
      <w:pPr>
        <w:pStyle w:val="BodyText"/>
      </w:pPr>
      <w:r>
        <w:t xml:space="preserve">As a Business Consultant, my career has been defined by a commitment to fostering sustainable growth and solving complex challenges. In my previous roles, I have collaborated with businesses ranging from startups to multinational corporations, helping them navigate market fluctuations, optimize performance, and achieve measurable results. For instance, while working with [Previous Company Name] in Auckland, I led a project that improved client retention by 25% through data-driven strategies and process re-engineering. These experiences have honed my ability to deliver actionable insights tailored to the specific needs of each organization.</w:t>
      </w:r>
    </w:p>
    <w:p>
      <w:pPr>
        <w:pStyle w:val="BodyText"/>
      </w:pPr>
      <w:r>
        <w:t xml:space="preserve">What draws me to the Business Consultant role at [Company Name] is its focus on leveraging innovation and collaboration to address the unique challenges of New Zealand’s business environment. Wellington, as a hub for technology, government services, and creative industries, presents a vibrant ecosystem where strategic thinking and adaptability are critical. I have always been inspired by the city’s entrepreneurial spirit and its commitment to sustainability and community-driven growth. My work in this region has allowed me to understand the nuances of local markets, from regulatory frameworks to cultural expectations, which I believe will enable me to contribute effectively from day one.</w:t>
      </w:r>
    </w:p>
    <w:p>
      <w:pPr>
        <w:pStyle w:val="BodyText"/>
      </w:pPr>
      <w:r>
        <w:t xml:space="preserve">One of my core strengths as a Business Consultant is my ability to bridge the gap between vision and execution. I specialize in developing strategies that are not only ambitious but also practical and scalable. For example, in a recent project with a Wellington-based tech startup, I designed a market entry plan that helped them expand their services to three new regions within 12 months. This success was rooted in my ability to analyze industry trends, assess competitive landscapes, and create tailored solutions that aligned with the company’s values and resources. I am confident that similar approaches can be applied to support [Company Name]’s objectives.</w:t>
      </w:r>
    </w:p>
    <w:p>
      <w:pPr>
        <w:pStyle w:val="BodyText"/>
      </w:pPr>
      <w:r>
        <w:t xml:space="preserve">In addition to my technical expertise, I bring a collaborative mindset and strong communication skills. As a Business Consultant, I understand that successful implementation requires building trust and fostering partnerships across all levels of an organization. My ability to translate complex data into clear, actionable recommendations has consistently earned me praise from clients and colleagues alike. Whether working with executives on high-level strategy or mentoring teams on operational improvements, I prioritize transparency and mutual respect in every interaction.</w:t>
      </w:r>
    </w:p>
    <w:p>
      <w:pPr>
        <w:pStyle w:val="BodyText"/>
      </w:pPr>
      <w:r>
        <w:t xml:space="preserve">Wellington’s business community is known for its innovation and resilience, and I am particularly drawn to [Company Name]’s reputation for excellence in this regard. I have followed your company’s work closely, especially your initiatives in [specific project or industry, if applicable], and I am impressed by the impact you have made in the region. I believe my background in strategic consulting—combined with my passion for supporting businesses that drive positive change—aligns seamlessly with [Company Name]’s mission.</w:t>
      </w:r>
    </w:p>
    <w:p>
      <w:pPr>
        <w:pStyle w:val="BodyText"/>
      </w:pPr>
      <w:r>
        <w:t xml:space="preserve">What sets me apart as a Business Consultant is my commitment to continuous learning and adapting to evolving challenges. I hold a [relevant certification, e.g., MBA, PMP, or specific consulting credentials] from [Institution Name], which has equipped me with the tools to approach problems creatively and systematically. Furthermore, I stay updated on industry trends through participation in professional networks such as [relevant organizations or conferences], ensuring that my strategies remain cutting-edge and relevant.</w:t>
      </w:r>
    </w:p>
    <w:p>
      <w:pPr>
        <w:pStyle w:val="BodyText"/>
      </w:pPr>
      <w:r>
        <w:t xml:space="preserve">I am particularly excited about the opportunity to contribute to Wellington’s thriving business environment. The city’s blend of tradition and innovation creates a unique setting where forward-thinking consultants can make a meaningful difference. I am eager to bring my experience, skills, and enthusiasm to [Company Name] as you continue to shape the future of business in New Zealand.</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Company Name]’s success and making a positive impact in Wellingt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New Zealand Wellington</dc:title>
  <dc:creator/>
  <cp:keywords/>
  <dcterms:created xsi:type="dcterms:W3CDTF">2026-07-24T22:48:50Z</dcterms:created>
  <dcterms:modified xsi:type="dcterms:W3CDTF">2026-07-24T22:48:50Z</dcterms:modified>
</cp:coreProperties>
</file>

<file path=docProps/custom.xml><?xml version="1.0" encoding="utf-8"?>
<Properties xmlns="http://schemas.openxmlformats.org/officeDocument/2006/custom-properties" xmlns:vt="http://schemas.openxmlformats.org/officeDocument/2006/docPropsVTypes"/>
</file>